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095C4" w14:textId="77777777" w:rsidR="007C63D6" w:rsidRPr="00BE5D11" w:rsidRDefault="007C63D6" w:rsidP="008C25F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BE5D11">
        <w:rPr>
          <w:rFonts w:ascii="Times New Roman" w:hAnsi="Times New Roman" w:cs="Times New Roman"/>
          <w:b/>
          <w:bCs/>
          <w:sz w:val="44"/>
          <w:szCs w:val="44"/>
        </w:rPr>
        <w:t>Pramit Thapa</w:t>
      </w:r>
    </w:p>
    <w:p w14:paraId="3E49B47A" w14:textId="5B6B22E7" w:rsidR="007C63D6" w:rsidRDefault="00064917" w:rsidP="008C25F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04 Glasshouse Road</w:t>
      </w:r>
    </w:p>
    <w:p w14:paraId="391D2E7C" w14:textId="18F44A2A" w:rsidR="00BE5D11" w:rsidRDefault="00064917" w:rsidP="008C25F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mestown</w:t>
      </w:r>
      <w:r w:rsidR="00BE5D11">
        <w:rPr>
          <w:rFonts w:ascii="Times New Roman" w:hAnsi="Times New Roman" w:cs="Times New Roman"/>
          <w:sz w:val="24"/>
          <w:szCs w:val="24"/>
        </w:rPr>
        <w:t>, NC 27</w:t>
      </w:r>
      <w:r>
        <w:rPr>
          <w:rFonts w:ascii="Times New Roman" w:hAnsi="Times New Roman" w:cs="Times New Roman"/>
          <w:sz w:val="24"/>
          <w:szCs w:val="24"/>
        </w:rPr>
        <w:t>282</w:t>
      </w:r>
    </w:p>
    <w:p w14:paraId="11ADBEE3" w14:textId="3D8C4F0C" w:rsidR="008C25F6" w:rsidRDefault="008C25F6" w:rsidP="008C25F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o. 336-706-7227</w:t>
      </w:r>
    </w:p>
    <w:p w14:paraId="118F4810" w14:textId="20B4C454" w:rsidR="00BF13F3" w:rsidRDefault="008C25F6" w:rsidP="008C25F6">
      <w:pPr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8C25F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Email:</w:t>
      </w:r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="008F492C">
        <w:rPr>
          <w:rStyle w:val="Hyperlink"/>
          <w:rFonts w:ascii="Times New Roman" w:hAnsi="Times New Roman" w:cs="Times New Roman"/>
          <w:sz w:val="24"/>
          <w:szCs w:val="24"/>
        </w:rPr>
        <w:t>pramitthapa@gmail.com</w:t>
      </w:r>
    </w:p>
    <w:p w14:paraId="2C9D74B4" w14:textId="40CC3C7E" w:rsidR="007C63D6" w:rsidRDefault="00C2154F" w:rsidP="008C25F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6398DD4">
          <v:rect id="_x0000_i1025" style="width:0;height:1.5pt" o:hralign="center" o:hrstd="t" o:hr="t" fillcolor="#a0a0a0" stroked="f"/>
        </w:pict>
      </w:r>
    </w:p>
    <w:p w14:paraId="0E382275" w14:textId="77777777" w:rsidR="008C25F6" w:rsidRPr="00BE5D11" w:rsidRDefault="007C63D6" w:rsidP="008C25F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E5D11">
        <w:rPr>
          <w:rFonts w:ascii="Times New Roman" w:hAnsi="Times New Roman" w:cs="Times New Roman"/>
          <w:b/>
          <w:bCs/>
          <w:sz w:val="32"/>
          <w:szCs w:val="32"/>
          <w:u w:val="single"/>
        </w:rPr>
        <w:t>Education</w:t>
      </w:r>
      <w:r w:rsidR="008C25F6" w:rsidRPr="00BE5D11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</w:p>
    <w:p w14:paraId="67C4A713" w14:textId="7F58374E" w:rsidR="00F90E86" w:rsidRDefault="00F90E86" w:rsidP="00F90E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E29">
        <w:rPr>
          <w:rFonts w:ascii="Times New Roman" w:hAnsi="Times New Roman" w:cs="Times New Roman"/>
          <w:b/>
          <w:bCs/>
          <w:sz w:val="24"/>
          <w:szCs w:val="24"/>
        </w:rPr>
        <w:t>University of North Carolina at Chapel Hill</w:t>
      </w:r>
      <w:r w:rsidR="005E1D77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7A1072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</w:t>
      </w:r>
      <w:r w:rsidR="005E1D77">
        <w:rPr>
          <w:rFonts w:ascii="Times New Roman" w:hAnsi="Times New Roman" w:cs="Times New Roman"/>
          <w:b/>
          <w:bCs/>
          <w:sz w:val="24"/>
          <w:szCs w:val="24"/>
        </w:rPr>
        <w:t xml:space="preserve"> August 2020- Present</w:t>
      </w:r>
    </w:p>
    <w:p w14:paraId="0B0045A7" w14:textId="36AB85AA" w:rsidR="00225E29" w:rsidRDefault="00C939B7" w:rsidP="00225E2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helor of Science in</w:t>
      </w:r>
      <w:r w:rsidR="00225E29" w:rsidRPr="004E33F8">
        <w:rPr>
          <w:rFonts w:ascii="Times New Roman" w:hAnsi="Times New Roman" w:cs="Times New Roman"/>
          <w:sz w:val="24"/>
          <w:szCs w:val="24"/>
        </w:rPr>
        <w:t xml:space="preserve"> Computer Science</w:t>
      </w:r>
    </w:p>
    <w:p w14:paraId="6D339CE0" w14:textId="2504BE30" w:rsidR="00B2299D" w:rsidRDefault="005B62BD" w:rsidP="00225E2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B2299D">
        <w:rPr>
          <w:rFonts w:ascii="Times New Roman" w:hAnsi="Times New Roman" w:cs="Times New Roman"/>
          <w:sz w:val="24"/>
          <w:szCs w:val="24"/>
        </w:rPr>
        <w:t xml:space="preserve">raduation date: </w:t>
      </w:r>
      <w:r w:rsidR="005D2850">
        <w:rPr>
          <w:rFonts w:ascii="Times New Roman" w:hAnsi="Times New Roman" w:cs="Times New Roman"/>
          <w:sz w:val="24"/>
          <w:szCs w:val="24"/>
        </w:rPr>
        <w:t>05/2024</w:t>
      </w:r>
    </w:p>
    <w:p w14:paraId="4200FF72" w14:textId="12209B3C" w:rsidR="00670DE7" w:rsidRDefault="00670DE7" w:rsidP="00225E2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evant Computer Science Courses:</w:t>
      </w:r>
    </w:p>
    <w:p w14:paraId="663FDE7E" w14:textId="33CEE8E3" w:rsidR="00670DE7" w:rsidRDefault="00670DE7" w:rsidP="00670DE7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to Programming with Data Science (Python)</w:t>
      </w:r>
    </w:p>
    <w:p w14:paraId="3B476CA1" w14:textId="16BA8800" w:rsidR="00670DE7" w:rsidRDefault="00670DE7" w:rsidP="00670DE7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Structures and Algorithm with Java</w:t>
      </w:r>
    </w:p>
    <w:p w14:paraId="3E1F22B2" w14:textId="0D0034E1" w:rsidR="00670DE7" w:rsidRDefault="00670DE7" w:rsidP="00670DE7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stems Fundamentals </w:t>
      </w:r>
    </w:p>
    <w:p w14:paraId="07F010FD" w14:textId="5BF95D26" w:rsidR="00670DE7" w:rsidRPr="00670DE7" w:rsidRDefault="00670DE7" w:rsidP="00670DE7">
      <w:pPr>
        <w:pStyle w:val="ListParagraph"/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ndations of Programming </w:t>
      </w:r>
    </w:p>
    <w:p w14:paraId="5F271413" w14:textId="268FC872" w:rsidR="00D57665" w:rsidRDefault="00064917" w:rsidP="00D576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Work </w:t>
      </w:r>
      <w:r w:rsidR="00BE5D11" w:rsidRPr="00BE5D1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ences</w:t>
      </w:r>
      <w:r w:rsidR="00D57665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D5766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D270E2" w14:textId="6BAB889F" w:rsidR="009F15A2" w:rsidRDefault="00AD1429" w:rsidP="00B306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B76A05">
        <w:rPr>
          <w:rFonts w:ascii="Times New Roman" w:hAnsi="Times New Roman" w:cs="Times New Roman"/>
          <w:b/>
          <w:bCs/>
          <w:sz w:val="24"/>
          <w:szCs w:val="24"/>
        </w:rPr>
        <w:t xml:space="preserve">TS </w:t>
      </w:r>
      <w:r>
        <w:rPr>
          <w:rFonts w:ascii="Times New Roman" w:hAnsi="Times New Roman" w:cs="Times New Roman"/>
          <w:b/>
          <w:bCs/>
          <w:sz w:val="24"/>
          <w:szCs w:val="24"/>
        </w:rPr>
        <w:t>Desk Service</w:t>
      </w:r>
      <w:r w:rsidR="009F15A2">
        <w:rPr>
          <w:rFonts w:ascii="Times New Roman" w:hAnsi="Times New Roman" w:cs="Times New Roman"/>
          <w:b/>
          <w:bCs/>
          <w:sz w:val="24"/>
          <w:szCs w:val="24"/>
        </w:rPr>
        <w:t xml:space="preserve">- </w:t>
      </w:r>
      <w:r w:rsidR="00F2610B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</w:t>
      </w:r>
      <w:r w:rsidR="009F15A2">
        <w:rPr>
          <w:rFonts w:ascii="Times New Roman" w:hAnsi="Times New Roman" w:cs="Times New Roman"/>
          <w:b/>
          <w:bCs/>
          <w:sz w:val="24"/>
          <w:szCs w:val="24"/>
        </w:rPr>
        <w:t>August 2021- Present</w:t>
      </w:r>
    </w:p>
    <w:p w14:paraId="4A623616" w14:textId="5B590DEF" w:rsidR="009F15A2" w:rsidRPr="002955BC" w:rsidRDefault="00357D71" w:rsidP="009F15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at the I</w:t>
      </w:r>
      <w:r w:rsidR="0036559F">
        <w:rPr>
          <w:rFonts w:ascii="Times New Roman" w:hAnsi="Times New Roman" w:cs="Times New Roman"/>
          <w:sz w:val="24"/>
          <w:szCs w:val="24"/>
        </w:rPr>
        <w:t>nformation Technology Service</w:t>
      </w:r>
      <w:r>
        <w:rPr>
          <w:rFonts w:ascii="Times New Roman" w:hAnsi="Times New Roman" w:cs="Times New Roman"/>
          <w:sz w:val="24"/>
          <w:szCs w:val="24"/>
        </w:rPr>
        <w:t xml:space="preserve"> Desk service in my university as a student assistant </w:t>
      </w:r>
    </w:p>
    <w:p w14:paraId="2DE06F63" w14:textId="72440E0F" w:rsidR="002955BC" w:rsidRPr="00FC4571" w:rsidRDefault="002955BC" w:rsidP="009F15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ped students and staffs</w:t>
      </w:r>
      <w:r w:rsidR="000A210F">
        <w:rPr>
          <w:rFonts w:ascii="Times New Roman" w:hAnsi="Times New Roman" w:cs="Times New Roman"/>
          <w:sz w:val="24"/>
          <w:szCs w:val="24"/>
        </w:rPr>
        <w:t xml:space="preserve"> of the university</w:t>
      </w:r>
      <w:r>
        <w:rPr>
          <w:rFonts w:ascii="Times New Roman" w:hAnsi="Times New Roman" w:cs="Times New Roman"/>
          <w:sz w:val="24"/>
          <w:szCs w:val="24"/>
        </w:rPr>
        <w:t xml:space="preserve"> with any technology related issues such as installing software</w:t>
      </w:r>
      <w:r w:rsidR="00ED75F0">
        <w:rPr>
          <w:rFonts w:ascii="Times New Roman" w:hAnsi="Times New Roman" w:cs="Times New Roman"/>
          <w:sz w:val="24"/>
          <w:szCs w:val="24"/>
        </w:rPr>
        <w:t>, connecting to the university wifi and checking in their broken laptops</w:t>
      </w:r>
      <w:r w:rsidR="00FC4571">
        <w:rPr>
          <w:rFonts w:ascii="Times New Roman" w:hAnsi="Times New Roman" w:cs="Times New Roman"/>
          <w:sz w:val="24"/>
          <w:szCs w:val="24"/>
        </w:rPr>
        <w:t xml:space="preserve"> for repairs</w:t>
      </w:r>
    </w:p>
    <w:p w14:paraId="37DC5727" w14:textId="340E4E3B" w:rsidR="00FC4571" w:rsidRPr="003B664F" w:rsidRDefault="00FC4571" w:rsidP="009F15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ed how to effectively communicate with</w:t>
      </w:r>
      <w:r w:rsidR="0003758C">
        <w:rPr>
          <w:rFonts w:ascii="Times New Roman" w:hAnsi="Times New Roman" w:cs="Times New Roman"/>
          <w:sz w:val="24"/>
          <w:szCs w:val="24"/>
        </w:rPr>
        <w:t xml:space="preserve"> peers and </w:t>
      </w:r>
      <w:r w:rsidR="00EE72ED">
        <w:rPr>
          <w:rFonts w:ascii="Times New Roman" w:hAnsi="Times New Roman" w:cs="Times New Roman"/>
          <w:sz w:val="24"/>
          <w:szCs w:val="24"/>
        </w:rPr>
        <w:t>colleagues to help clients</w:t>
      </w:r>
      <w:r w:rsidR="00F2610B">
        <w:rPr>
          <w:rFonts w:ascii="Times New Roman" w:hAnsi="Times New Roman" w:cs="Times New Roman"/>
          <w:sz w:val="24"/>
          <w:szCs w:val="24"/>
        </w:rPr>
        <w:t xml:space="preserve"> fix their technological issues  </w:t>
      </w:r>
    </w:p>
    <w:p w14:paraId="23DC021B" w14:textId="0D839FFD" w:rsidR="003B664F" w:rsidRPr="00921E53" w:rsidRDefault="003B664F" w:rsidP="009F15A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ed the value of teamwork to provide the best </w:t>
      </w:r>
      <w:r w:rsidR="002304D0">
        <w:rPr>
          <w:rFonts w:ascii="Times New Roman" w:hAnsi="Times New Roman" w:cs="Times New Roman"/>
          <w:sz w:val="24"/>
          <w:szCs w:val="24"/>
        </w:rPr>
        <w:t xml:space="preserve">customer </w:t>
      </w:r>
      <w:r>
        <w:rPr>
          <w:rFonts w:ascii="Times New Roman" w:hAnsi="Times New Roman" w:cs="Times New Roman"/>
          <w:sz w:val="24"/>
          <w:szCs w:val="24"/>
        </w:rPr>
        <w:t xml:space="preserve">service </w:t>
      </w:r>
    </w:p>
    <w:p w14:paraId="4B246B07" w14:textId="33AD35DB" w:rsidR="00921E53" w:rsidRDefault="00921E53" w:rsidP="0004191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ome Tutoring:</w:t>
      </w:r>
      <w:r w:rsidR="00041912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August 2020- Present</w:t>
      </w:r>
    </w:p>
    <w:p w14:paraId="1F04B035" w14:textId="70B5D2E2" w:rsidR="00921E53" w:rsidRPr="00267A13" w:rsidRDefault="00267A13" w:rsidP="00921E5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tored kids of a family friend who needed help in their schoolwork</w:t>
      </w:r>
    </w:p>
    <w:p w14:paraId="5A73B129" w14:textId="5CC5FC0F" w:rsidR="00267A13" w:rsidRPr="00916118" w:rsidRDefault="00267A13" w:rsidP="00921E5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marily assisted </w:t>
      </w:r>
      <w:r w:rsidR="002350F2">
        <w:rPr>
          <w:rFonts w:ascii="Times New Roman" w:hAnsi="Times New Roman" w:cs="Times New Roman"/>
          <w:sz w:val="24"/>
          <w:szCs w:val="24"/>
        </w:rPr>
        <w:t xml:space="preserve">the kids </w:t>
      </w:r>
      <w:r>
        <w:rPr>
          <w:rFonts w:ascii="Times New Roman" w:hAnsi="Times New Roman" w:cs="Times New Roman"/>
          <w:sz w:val="24"/>
          <w:szCs w:val="24"/>
        </w:rPr>
        <w:t xml:space="preserve">in STEM subjects and </w:t>
      </w:r>
      <w:r w:rsidR="002350F2">
        <w:rPr>
          <w:rFonts w:ascii="Times New Roman" w:hAnsi="Times New Roman" w:cs="Times New Roman"/>
          <w:sz w:val="24"/>
          <w:szCs w:val="24"/>
        </w:rPr>
        <w:t xml:space="preserve">taught them ways to </w:t>
      </w:r>
      <w:r w:rsidR="00916118">
        <w:rPr>
          <w:rFonts w:ascii="Times New Roman" w:hAnsi="Times New Roman" w:cs="Times New Roman"/>
          <w:sz w:val="24"/>
          <w:szCs w:val="24"/>
        </w:rPr>
        <w:t xml:space="preserve">answer different questions easily </w:t>
      </w:r>
    </w:p>
    <w:p w14:paraId="4A47E240" w14:textId="3FC1DBE6" w:rsidR="00FD53C1" w:rsidRPr="00FD53C1" w:rsidRDefault="00916118" w:rsidP="00FD53C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D53C1">
        <w:rPr>
          <w:rFonts w:ascii="Times New Roman" w:hAnsi="Times New Roman" w:cs="Times New Roman"/>
          <w:sz w:val="24"/>
          <w:szCs w:val="24"/>
        </w:rPr>
        <w:t xml:space="preserve">Through this experience, I learned how to </w:t>
      </w:r>
      <w:r w:rsidR="00FD1BC6" w:rsidRPr="00FD53C1">
        <w:rPr>
          <w:rFonts w:ascii="Times New Roman" w:hAnsi="Times New Roman" w:cs="Times New Roman"/>
          <w:sz w:val="24"/>
          <w:szCs w:val="24"/>
        </w:rPr>
        <w:t xml:space="preserve">forward my ideas and knowledge in a way such that </w:t>
      </w:r>
      <w:r w:rsidR="00041912" w:rsidRPr="00FD53C1">
        <w:rPr>
          <w:rFonts w:ascii="Times New Roman" w:hAnsi="Times New Roman" w:cs="Times New Roman"/>
          <w:sz w:val="24"/>
          <w:szCs w:val="24"/>
        </w:rPr>
        <w:t>someone</w:t>
      </w:r>
      <w:r w:rsidR="00FD1BC6" w:rsidRPr="00FD53C1">
        <w:rPr>
          <w:rFonts w:ascii="Times New Roman" w:hAnsi="Times New Roman" w:cs="Times New Roman"/>
          <w:sz w:val="24"/>
          <w:szCs w:val="24"/>
        </w:rPr>
        <w:t xml:space="preserve"> who is less experienced in the topic can understand </w:t>
      </w:r>
      <w:r w:rsidR="00FD53C1" w:rsidRPr="00FD53C1">
        <w:rPr>
          <w:rFonts w:ascii="Times New Roman" w:hAnsi="Times New Roman" w:cs="Times New Roman"/>
          <w:sz w:val="24"/>
          <w:szCs w:val="24"/>
        </w:rPr>
        <w:t>it</w:t>
      </w:r>
      <w:r w:rsidR="00FD1BC6" w:rsidRPr="00FD53C1">
        <w:rPr>
          <w:rFonts w:ascii="Times New Roman" w:hAnsi="Times New Roman" w:cs="Times New Roman"/>
          <w:sz w:val="24"/>
          <w:szCs w:val="24"/>
        </w:rPr>
        <w:t xml:space="preserve"> w</w:t>
      </w:r>
      <w:r w:rsidR="00FD53C1" w:rsidRPr="00FD53C1">
        <w:rPr>
          <w:rFonts w:ascii="Times New Roman" w:hAnsi="Times New Roman" w:cs="Times New Roman"/>
          <w:sz w:val="24"/>
          <w:szCs w:val="24"/>
        </w:rPr>
        <w:t>ell</w:t>
      </w:r>
    </w:p>
    <w:p w14:paraId="0C0E8273" w14:textId="1B7A9F8F" w:rsidR="00B306EA" w:rsidRPr="00FD53C1" w:rsidRDefault="00B306EA" w:rsidP="00FD53C1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D53C1">
        <w:rPr>
          <w:rFonts w:ascii="Times New Roman" w:hAnsi="Times New Roman" w:cs="Times New Roman"/>
          <w:b/>
          <w:bCs/>
          <w:sz w:val="32"/>
          <w:szCs w:val="32"/>
          <w:u w:val="single"/>
        </w:rPr>
        <w:t>Community Involvement:</w:t>
      </w:r>
    </w:p>
    <w:p w14:paraId="7705D667" w14:textId="14CF9787" w:rsidR="00B306EA" w:rsidRPr="00B306EA" w:rsidRDefault="00B306EA" w:rsidP="003C5C8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306EA">
        <w:rPr>
          <w:rFonts w:ascii="Times New Roman" w:hAnsi="Times New Roman" w:cs="Times New Roman"/>
          <w:b/>
          <w:bCs/>
          <w:sz w:val="24"/>
          <w:szCs w:val="24"/>
        </w:rPr>
        <w:lastRenderedPageBreak/>
        <w:t>Volunteer at High Point Medical-Center</w:t>
      </w:r>
      <w:r w:rsidR="005E1D77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B306E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E1D77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</w:t>
      </w:r>
      <w:r w:rsidRPr="00B306EA">
        <w:rPr>
          <w:rFonts w:ascii="Times New Roman" w:hAnsi="Times New Roman" w:cs="Times New Roman"/>
          <w:b/>
          <w:bCs/>
          <w:sz w:val="24"/>
          <w:szCs w:val="24"/>
        </w:rPr>
        <w:t>Summer 2018</w:t>
      </w:r>
    </w:p>
    <w:p w14:paraId="025A06D6" w14:textId="4602FA34" w:rsidR="003C5C83" w:rsidRDefault="00B306EA" w:rsidP="00B306E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at the main desk greeting visitors and showing them ways around the hospital.</w:t>
      </w:r>
    </w:p>
    <w:p w14:paraId="2AA7DF25" w14:textId="114D2774" w:rsidR="00B306EA" w:rsidRDefault="00B306EA" w:rsidP="00B306E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ing patients in wheelchairs and providing any necessary services.</w:t>
      </w:r>
    </w:p>
    <w:p w14:paraId="57EF42F0" w14:textId="7A033846" w:rsidR="00B306EA" w:rsidRDefault="00B306EA" w:rsidP="00B306E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ough this experience I met a lot of different people. This was the first time I was exposed to an actual work in a hospital setting. </w:t>
      </w:r>
    </w:p>
    <w:p w14:paraId="44FD98D7" w14:textId="2DA4E3D8" w:rsidR="00B306EA" w:rsidRPr="00A80E5E" w:rsidRDefault="00B306EA" w:rsidP="00B306E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80E5E">
        <w:rPr>
          <w:rFonts w:ascii="Times New Roman" w:hAnsi="Times New Roman" w:cs="Times New Roman"/>
          <w:b/>
          <w:bCs/>
          <w:sz w:val="24"/>
          <w:szCs w:val="24"/>
        </w:rPr>
        <w:t>Volunteer at Triad Nepalese Children School</w:t>
      </w:r>
      <w:r w:rsidR="005E1D77">
        <w:rPr>
          <w:rFonts w:ascii="Times New Roman" w:hAnsi="Times New Roman" w:cs="Times New Roman"/>
          <w:b/>
          <w:bCs/>
          <w:sz w:val="24"/>
          <w:szCs w:val="24"/>
        </w:rPr>
        <w:t xml:space="preserve">-                          </w:t>
      </w:r>
      <w:r w:rsidRPr="00A80E5E">
        <w:rPr>
          <w:rFonts w:ascii="Times New Roman" w:hAnsi="Times New Roman" w:cs="Times New Roman"/>
          <w:b/>
          <w:bCs/>
          <w:sz w:val="24"/>
          <w:szCs w:val="24"/>
        </w:rPr>
        <w:t xml:space="preserve"> September 2015- </w:t>
      </w:r>
      <w:r w:rsidR="001D1FBD">
        <w:rPr>
          <w:rFonts w:ascii="Times New Roman" w:hAnsi="Times New Roman" w:cs="Times New Roman"/>
          <w:b/>
          <w:bCs/>
          <w:sz w:val="24"/>
          <w:szCs w:val="24"/>
        </w:rPr>
        <w:t>March 2020</w:t>
      </w:r>
    </w:p>
    <w:p w14:paraId="5F8BF7ED" w14:textId="4A617888" w:rsidR="00B306EA" w:rsidRDefault="00B306EA" w:rsidP="00B306E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lp kids of Nepali parents read, </w:t>
      </w:r>
      <w:r w:rsidR="007675D5">
        <w:rPr>
          <w:rFonts w:ascii="Times New Roman" w:hAnsi="Times New Roman" w:cs="Times New Roman"/>
          <w:sz w:val="24"/>
          <w:szCs w:val="24"/>
        </w:rPr>
        <w:t>write,</w:t>
      </w:r>
      <w:r>
        <w:rPr>
          <w:rFonts w:ascii="Times New Roman" w:hAnsi="Times New Roman" w:cs="Times New Roman"/>
          <w:sz w:val="24"/>
          <w:szCs w:val="24"/>
        </w:rPr>
        <w:t xml:space="preserve"> and speak in Nepali language</w:t>
      </w:r>
      <w:r w:rsidR="00A80E5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6D8892" w14:textId="77777777" w:rsidR="00A80E5E" w:rsidRDefault="00A80E5E" w:rsidP="00B306E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coordinator I assist in sending emails notifying parents about the classes and organizing any events for kids. </w:t>
      </w:r>
    </w:p>
    <w:p w14:paraId="531C5643" w14:textId="0E077715" w:rsidR="00A80E5E" w:rsidRDefault="00A80E5E" w:rsidP="00B306E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has helped me to preserve my cultural identity and background.   </w:t>
      </w:r>
    </w:p>
    <w:p w14:paraId="4F701EAB" w14:textId="47019847" w:rsidR="00E55F6E" w:rsidRPr="000F3544" w:rsidRDefault="00E55F6E" w:rsidP="000F3544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F3544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Projects </w:t>
      </w:r>
    </w:p>
    <w:p w14:paraId="233BBE40" w14:textId="51C5F826" w:rsidR="00E55F6E" w:rsidRPr="000F3544" w:rsidRDefault="00793635" w:rsidP="0079363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F3544">
        <w:rPr>
          <w:rFonts w:ascii="Times New Roman" w:hAnsi="Times New Roman" w:cs="Times New Roman"/>
          <w:b/>
          <w:bCs/>
          <w:sz w:val="24"/>
          <w:szCs w:val="24"/>
        </w:rPr>
        <w:t>Covid-19 Tracking Bot</w:t>
      </w:r>
    </w:p>
    <w:p w14:paraId="32CD9ED9" w14:textId="5FA033FE" w:rsidR="00793635" w:rsidRDefault="00793635" w:rsidP="000F354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d python to create a bot that tracked the </w:t>
      </w:r>
      <w:r w:rsidR="00BE48A1">
        <w:rPr>
          <w:rFonts w:ascii="Times New Roman" w:hAnsi="Times New Roman" w:cs="Times New Roman"/>
          <w:sz w:val="24"/>
          <w:szCs w:val="24"/>
        </w:rPr>
        <w:t xml:space="preserve">number of covid cases around the world </w:t>
      </w:r>
    </w:p>
    <w:p w14:paraId="1FF78CEA" w14:textId="4EA84A97" w:rsidR="00BE48A1" w:rsidRDefault="00BE48A1" w:rsidP="000F354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he ma</w:t>
      </w:r>
      <w:r w:rsidR="00C2154F">
        <w:rPr>
          <w:rFonts w:ascii="Times New Roman" w:hAnsi="Times New Roman" w:cs="Times New Roman"/>
          <w:sz w:val="24"/>
          <w:szCs w:val="24"/>
        </w:rPr>
        <w:t>tplotlib</w:t>
      </w:r>
      <w:r>
        <w:rPr>
          <w:rFonts w:ascii="Times New Roman" w:hAnsi="Times New Roman" w:cs="Times New Roman"/>
          <w:sz w:val="24"/>
          <w:szCs w:val="24"/>
        </w:rPr>
        <w:t xml:space="preserve"> library to create visual representation of data </w:t>
      </w:r>
    </w:p>
    <w:p w14:paraId="33240BA7" w14:textId="58B1F7B5" w:rsidR="00BE48A1" w:rsidRPr="00793635" w:rsidRDefault="00BE1DF6" w:rsidP="000F354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arned how to use publicly available csv data files to manipulate data </w:t>
      </w:r>
      <w:r w:rsidR="000F3544">
        <w:rPr>
          <w:rFonts w:ascii="Times New Roman" w:hAnsi="Times New Roman" w:cs="Times New Roman"/>
          <w:sz w:val="24"/>
          <w:szCs w:val="24"/>
        </w:rPr>
        <w:t xml:space="preserve">and make visual graphics </w:t>
      </w:r>
    </w:p>
    <w:p w14:paraId="5E17A302" w14:textId="24772C25" w:rsidR="00BE5D11" w:rsidRPr="00A80E5E" w:rsidRDefault="00A80E5E" w:rsidP="00D57665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A80E5E">
        <w:rPr>
          <w:rFonts w:ascii="Times New Roman" w:hAnsi="Times New Roman" w:cs="Times New Roman"/>
          <w:b/>
          <w:bCs/>
          <w:sz w:val="32"/>
          <w:szCs w:val="32"/>
          <w:u w:val="single"/>
        </w:rPr>
        <w:t>Technical skills and Languages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Pr="00A80E5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5345576A" w14:textId="6C87D432" w:rsidR="00BE5D11" w:rsidRDefault="00A80E5E" w:rsidP="00A80E5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uent in English, Nepali, and Hindi</w:t>
      </w:r>
    </w:p>
    <w:p w14:paraId="31E47794" w14:textId="45EF11B0" w:rsidR="0039193E" w:rsidRDefault="0039193E" w:rsidP="00A80E5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sational in Spanish</w:t>
      </w:r>
    </w:p>
    <w:p w14:paraId="6BFC28C0" w14:textId="77777777" w:rsidR="00A80E5E" w:rsidRDefault="00A80E5E" w:rsidP="00A80E5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S Word and PowerPoint certified specialist</w:t>
      </w:r>
    </w:p>
    <w:p w14:paraId="5532A189" w14:textId="5616DE9A" w:rsidR="00A80E5E" w:rsidRDefault="00A80E5E" w:rsidP="00A80E5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erience in </w:t>
      </w:r>
      <w:r w:rsidR="0080408A">
        <w:rPr>
          <w:rFonts w:ascii="Times New Roman" w:hAnsi="Times New Roman" w:cs="Times New Roman"/>
          <w:sz w:val="24"/>
          <w:szCs w:val="24"/>
        </w:rPr>
        <w:t>Python, Java</w:t>
      </w:r>
      <w:r w:rsidR="00F2610B">
        <w:rPr>
          <w:rFonts w:ascii="Times New Roman" w:hAnsi="Times New Roman" w:cs="Times New Roman"/>
          <w:sz w:val="24"/>
          <w:szCs w:val="24"/>
        </w:rPr>
        <w:t>,</w:t>
      </w:r>
      <w:r w:rsidR="004C56FA">
        <w:rPr>
          <w:rFonts w:ascii="Times New Roman" w:hAnsi="Times New Roman" w:cs="Times New Roman"/>
          <w:sz w:val="24"/>
          <w:szCs w:val="24"/>
        </w:rPr>
        <w:t xml:space="preserve"> and C</w:t>
      </w:r>
    </w:p>
    <w:p w14:paraId="5FD81C40" w14:textId="09CD6BC0" w:rsidR="00D4020D" w:rsidRPr="00A80E5E" w:rsidRDefault="00D4020D" w:rsidP="00A80E5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undations of Computing with Python Certified (Edx.org, GIT CS1301)</w:t>
      </w:r>
    </w:p>
    <w:p w14:paraId="382F5430" w14:textId="0ABD932D" w:rsidR="00BE5D11" w:rsidRDefault="00BE5D11" w:rsidP="00D57665">
      <w:pPr>
        <w:rPr>
          <w:rFonts w:ascii="Times New Roman" w:hAnsi="Times New Roman" w:cs="Times New Roman"/>
          <w:sz w:val="24"/>
          <w:szCs w:val="24"/>
        </w:rPr>
      </w:pPr>
    </w:p>
    <w:p w14:paraId="25C3E1BE" w14:textId="77777777" w:rsidR="00BE5D11" w:rsidRDefault="00BE5D11" w:rsidP="00D57665">
      <w:pPr>
        <w:rPr>
          <w:rFonts w:ascii="Times New Roman" w:hAnsi="Times New Roman" w:cs="Times New Roman"/>
          <w:sz w:val="24"/>
          <w:szCs w:val="24"/>
        </w:rPr>
      </w:pPr>
    </w:p>
    <w:p w14:paraId="66076268" w14:textId="77777777" w:rsidR="007C63D6" w:rsidRPr="007C63D6" w:rsidRDefault="007C63D6">
      <w:pPr>
        <w:rPr>
          <w:rFonts w:ascii="Times New Roman" w:hAnsi="Times New Roman" w:cs="Times New Roman"/>
          <w:sz w:val="28"/>
          <w:szCs w:val="28"/>
        </w:rPr>
      </w:pPr>
    </w:p>
    <w:sectPr w:rsidR="007C63D6" w:rsidRPr="007C63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5183C"/>
    <w:multiLevelType w:val="hybridMultilevel"/>
    <w:tmpl w:val="F27C1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826D1"/>
    <w:multiLevelType w:val="hybridMultilevel"/>
    <w:tmpl w:val="A9441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24EBE"/>
    <w:multiLevelType w:val="hybridMultilevel"/>
    <w:tmpl w:val="1A767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C652F"/>
    <w:multiLevelType w:val="hybridMultilevel"/>
    <w:tmpl w:val="209C8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95B6D"/>
    <w:multiLevelType w:val="hybridMultilevel"/>
    <w:tmpl w:val="44EED2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4C1090C"/>
    <w:multiLevelType w:val="hybridMultilevel"/>
    <w:tmpl w:val="83528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E19DE"/>
    <w:multiLevelType w:val="hybridMultilevel"/>
    <w:tmpl w:val="3E16214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36813C44"/>
    <w:multiLevelType w:val="hybridMultilevel"/>
    <w:tmpl w:val="684C824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421C64A4"/>
    <w:multiLevelType w:val="hybridMultilevel"/>
    <w:tmpl w:val="4608EE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4A58550F"/>
    <w:multiLevelType w:val="hybridMultilevel"/>
    <w:tmpl w:val="ED4C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35263"/>
    <w:multiLevelType w:val="hybridMultilevel"/>
    <w:tmpl w:val="49ACB83C"/>
    <w:lvl w:ilvl="0" w:tplc="0409000B">
      <w:start w:val="1"/>
      <w:numFmt w:val="bullet"/>
      <w:lvlText w:val=""/>
      <w:lvlJc w:val="left"/>
      <w:pPr>
        <w:ind w:left="7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1" w15:restartNumberingAfterBreak="0">
    <w:nsid w:val="5CA2019A"/>
    <w:multiLevelType w:val="hybridMultilevel"/>
    <w:tmpl w:val="60AE70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BC027A"/>
    <w:multiLevelType w:val="hybridMultilevel"/>
    <w:tmpl w:val="7CB0E05C"/>
    <w:lvl w:ilvl="0" w:tplc="AE5EBE8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5E4D8F"/>
    <w:multiLevelType w:val="hybridMultilevel"/>
    <w:tmpl w:val="5406F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76F7E"/>
    <w:multiLevelType w:val="hybridMultilevel"/>
    <w:tmpl w:val="689230E6"/>
    <w:lvl w:ilvl="0" w:tplc="104A28E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4"/>
  </w:num>
  <w:num w:numId="4">
    <w:abstractNumId w:val="13"/>
  </w:num>
  <w:num w:numId="5">
    <w:abstractNumId w:val="8"/>
  </w:num>
  <w:num w:numId="6">
    <w:abstractNumId w:val="9"/>
  </w:num>
  <w:num w:numId="7">
    <w:abstractNumId w:val="6"/>
  </w:num>
  <w:num w:numId="8">
    <w:abstractNumId w:val="2"/>
  </w:num>
  <w:num w:numId="9">
    <w:abstractNumId w:val="0"/>
  </w:num>
  <w:num w:numId="10">
    <w:abstractNumId w:val="3"/>
  </w:num>
  <w:num w:numId="11">
    <w:abstractNumId w:val="7"/>
  </w:num>
  <w:num w:numId="12">
    <w:abstractNumId w:val="5"/>
  </w:num>
  <w:num w:numId="13">
    <w:abstractNumId w:val="1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NLcwNDU2NbE0MbdU0lEKTi0uzszPAykwtKwFAKnK6RwtAAAA"/>
  </w:docVars>
  <w:rsids>
    <w:rsidRoot w:val="007C63D6"/>
    <w:rsid w:val="0002195C"/>
    <w:rsid w:val="0003758C"/>
    <w:rsid w:val="00041912"/>
    <w:rsid w:val="00064917"/>
    <w:rsid w:val="000A210F"/>
    <w:rsid w:val="000F3544"/>
    <w:rsid w:val="00116D03"/>
    <w:rsid w:val="00132E2B"/>
    <w:rsid w:val="001D1FBD"/>
    <w:rsid w:val="00225E29"/>
    <w:rsid w:val="002304D0"/>
    <w:rsid w:val="002350F2"/>
    <w:rsid w:val="00267A13"/>
    <w:rsid w:val="002955BC"/>
    <w:rsid w:val="002F645F"/>
    <w:rsid w:val="00357D71"/>
    <w:rsid w:val="0036559F"/>
    <w:rsid w:val="0039193E"/>
    <w:rsid w:val="003B664F"/>
    <w:rsid w:val="003C5C83"/>
    <w:rsid w:val="004C56FA"/>
    <w:rsid w:val="004E33F8"/>
    <w:rsid w:val="005373E2"/>
    <w:rsid w:val="005807A2"/>
    <w:rsid w:val="005B62BD"/>
    <w:rsid w:val="005D2850"/>
    <w:rsid w:val="005E1D77"/>
    <w:rsid w:val="0061571F"/>
    <w:rsid w:val="00670DE7"/>
    <w:rsid w:val="007213FC"/>
    <w:rsid w:val="0075534D"/>
    <w:rsid w:val="007675D5"/>
    <w:rsid w:val="00793635"/>
    <w:rsid w:val="007A1072"/>
    <w:rsid w:val="007A7DEB"/>
    <w:rsid w:val="007C63D6"/>
    <w:rsid w:val="007C67A2"/>
    <w:rsid w:val="0080408A"/>
    <w:rsid w:val="008801E5"/>
    <w:rsid w:val="008C2254"/>
    <w:rsid w:val="008C25F6"/>
    <w:rsid w:val="008F492C"/>
    <w:rsid w:val="00916118"/>
    <w:rsid w:val="00921E53"/>
    <w:rsid w:val="0096141B"/>
    <w:rsid w:val="0099107B"/>
    <w:rsid w:val="009F15A2"/>
    <w:rsid w:val="00A71D9B"/>
    <w:rsid w:val="00A73CD1"/>
    <w:rsid w:val="00A80E5E"/>
    <w:rsid w:val="00AD1429"/>
    <w:rsid w:val="00AF3D07"/>
    <w:rsid w:val="00B2299D"/>
    <w:rsid w:val="00B306EA"/>
    <w:rsid w:val="00B55C10"/>
    <w:rsid w:val="00B76A05"/>
    <w:rsid w:val="00B80EA0"/>
    <w:rsid w:val="00BE1DF6"/>
    <w:rsid w:val="00BE48A1"/>
    <w:rsid w:val="00BE5D11"/>
    <w:rsid w:val="00BF13F3"/>
    <w:rsid w:val="00C0130C"/>
    <w:rsid w:val="00C20FD0"/>
    <w:rsid w:val="00C2154F"/>
    <w:rsid w:val="00C81CE6"/>
    <w:rsid w:val="00C939B7"/>
    <w:rsid w:val="00CF7665"/>
    <w:rsid w:val="00D4020D"/>
    <w:rsid w:val="00D57665"/>
    <w:rsid w:val="00D8782E"/>
    <w:rsid w:val="00DD28D0"/>
    <w:rsid w:val="00DE7E5C"/>
    <w:rsid w:val="00E55F6E"/>
    <w:rsid w:val="00E652FB"/>
    <w:rsid w:val="00E80DFD"/>
    <w:rsid w:val="00EB57FC"/>
    <w:rsid w:val="00ED75F0"/>
    <w:rsid w:val="00EE72ED"/>
    <w:rsid w:val="00F1407D"/>
    <w:rsid w:val="00F2610B"/>
    <w:rsid w:val="00F57DE6"/>
    <w:rsid w:val="00F705BA"/>
    <w:rsid w:val="00F90E86"/>
    <w:rsid w:val="00FC4571"/>
    <w:rsid w:val="00FD1BC6"/>
    <w:rsid w:val="00FD5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FA20AAD"/>
  <w15:chartTrackingRefBased/>
  <w15:docId w15:val="{AAB506BE-F6B7-47FB-AFA1-DAE4B9A70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63D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63D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C25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p</dc:creator>
  <cp:keywords/>
  <dc:description/>
  <cp:lastModifiedBy>Thapa, Pramit</cp:lastModifiedBy>
  <cp:revision>62</cp:revision>
  <dcterms:created xsi:type="dcterms:W3CDTF">2020-07-27T02:11:00Z</dcterms:created>
  <dcterms:modified xsi:type="dcterms:W3CDTF">2022-01-29T14:28:00Z</dcterms:modified>
</cp:coreProperties>
</file>